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 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numPr>
          <w:ilvl w:val="0"/>
          <w:numId w:val="1002"/>
        </w:numPr>
      </w:pPr>
      <w:r>
        <w:t xml:space="preserve">Я создала каталог с именем ~/laboratory/2021-2022/OS/lab08 (команда:</w:t>
      </w:r>
      <w:r>
        <w:t xml:space="preserve"> </w:t>
      </w:r>
      <w:r>
        <w:rPr>
          <w:iCs/>
          <w:i/>
        </w:rPr>
        <w:t xml:space="preserve">mkdir lab08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И перешла в него (команда:</w:t>
      </w:r>
      <w:r>
        <w:t xml:space="preserve"> </w:t>
      </w:r>
      <w:r>
        <w:rPr>
          <w:iCs/>
          <w:i/>
        </w:rPr>
        <w:t xml:space="preserve">cd lab08</w:t>
      </w:r>
      <w:r>
        <w:t xml:space="preserve">)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45927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8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ызвала vi и создала файл hello.sh (команда:</w:t>
      </w:r>
      <w:r>
        <w:t xml:space="preserve"> </w:t>
      </w:r>
      <w:r>
        <w:rPr>
          <w:iCs/>
          <w:i/>
        </w:rPr>
        <w:t xml:space="preserve">vi hello.sh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3684309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8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Нажала клавишу i и ввела текст из указаний к лабораторной работе №8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1993900" cy="104267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8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04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Нажала клавишу Esc для перехода в командный режим после завершения ввода текста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2247900" cy="105029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8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05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и внизу моего экрана появилось приглашение в виде двоеточия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1943100" cy="104521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8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Нажала w (записать)и q (выйти), а затем нажала клавишу Enter для сохранения моего текста и завершения работы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1892300" cy="103759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08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037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Сделала файл исполняемым (команда:</w:t>
      </w:r>
      <w:r>
        <w:t xml:space="preserve"> </w:t>
      </w:r>
      <w:r>
        <w:rPr>
          <w:iCs/>
          <w:i/>
        </w:rPr>
        <w:t xml:space="preserve">chmod +x hello.sh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1292302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08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9"/>
        </w:numPr>
        <w:pStyle w:val="Compact"/>
      </w:pPr>
      <w:r>
        <w:t xml:space="preserve">Вызвала vi на редактирование файла (команда:</w:t>
      </w:r>
      <w:r>
        <w:t xml:space="preserve"> </w:t>
      </w:r>
      <w:r>
        <w:rPr>
          <w:iCs/>
          <w:i/>
        </w:rPr>
        <w:t xml:space="preserve">vi ~/laboratory/2021-2022/OS/lab08/hello.sh</w:t>
      </w:r>
      <w:r>
        <w:t xml:space="preserve">)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34000" cy="1033229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08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Установила курсор в конец слова HELL второй строки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1917700" cy="21209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08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1"/>
        </w:numPr>
        <w:pStyle w:val="Compact"/>
      </w:pPr>
      <w:r>
        <w:t xml:space="preserve">Перешла в режим вставки и замените на HELLO (Рис.</w:t>
      </w:r>
      <w:r>
        <w:t xml:space="preserve"> </w:t>
      </w:r>
      <w:r>
        <w:t xml:space="preserve">[-@fig:010]</w:t>
      </w:r>
      <w:r>
        <w:t xml:space="preserve">). Нажала Esc для возврата в командный режим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1968500" cy="1045210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08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3" w:name="fig:011"/>
      <w:r>
        <w:drawing>
          <wp:inline>
            <wp:extent cx="1968500" cy="1042670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08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4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2"/>
        </w:numPr>
        <w:pStyle w:val="Compact"/>
      </w:pPr>
      <w:r>
        <w:t xml:space="preserve">Установила курсор на четвертую строку и стёрла слово LOCAL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1765300" cy="1047750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08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104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3"/>
        </w:numPr>
        <w:pStyle w:val="Compact"/>
      </w:pPr>
      <w:r>
        <w:t xml:space="preserve">Перешла в режим вставки и набрала следующий текст: local, нажала Esc для возврата в командный режим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1841500" cy="1043940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08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104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4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1968500" cy="186690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08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5"/>
        </w:numPr>
        <w:pStyle w:val="Compact"/>
      </w:pPr>
      <w:r>
        <w:t xml:space="preserve">Нажала Esc для перехода в командный режим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2857500" cy="1037590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08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37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6"/>
        </w:numPr>
        <w:pStyle w:val="Compact"/>
      </w:pPr>
      <w:r>
        <w:t xml:space="preserve">Удалила последнюю строку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2120900" cy="1612900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08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7"/>
        </w:numPr>
        <w:pStyle w:val="Compact"/>
      </w:pPr>
      <w:r>
        <w:t xml:space="preserve">Ввела команду отмены изменений u для отмены последней команды 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4051300" cy="10426700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lab08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04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18"/>
        </w:numPr>
        <w:pStyle w:val="Compact"/>
      </w:pPr>
      <w:r>
        <w:t xml:space="preserve">Ввела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а произведённые изменения и вышла из vi 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1917700" cy="10426700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lab08_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04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bookmarkEnd w:id="58"/>
    <w:bookmarkStart w:id="6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  <w:pStyle w:val="Compact"/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20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1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.</w:t>
      </w:r>
    </w:p>
    <w:p>
      <w:pPr>
        <w:numPr>
          <w:ilvl w:val="0"/>
          <w:numId w:val="1021"/>
        </w:numPr>
      </w:pPr>
      <w:r>
        <w:t xml:space="preserve">Команды позиционирования:</w:t>
      </w:r>
    </w:p>
    <w:p>
      <w:pPr>
        <w:numPr>
          <w:ilvl w:val="0"/>
          <w:numId w:val="1022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22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2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3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3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3"/>
        </w:numPr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4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4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4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4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4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24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4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24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4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4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4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24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4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24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4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24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4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4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24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4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24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4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4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4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4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24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4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4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4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4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4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5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25"/>
        </w:numPr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6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6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6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6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6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6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6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6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6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6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6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6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27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27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7"/>
        </w:numPr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27"/>
        </w:numPr>
      </w:pPr>
      <w:r>
        <w:t xml:space="preserve">Граф взаимосвязи режимов работы редактора vi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5334000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lab08_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</w:t>
      </w:r>
    </w:p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айцева Анна Дмитриевна</dc:creator>
  <dc:language>ru-RU</dc:language>
  <cp:keywords/>
  <dcterms:created xsi:type="dcterms:W3CDTF">2022-05-14T18:04:22Z</dcterms:created>
  <dcterms:modified xsi:type="dcterms:W3CDTF">2022-05-14T18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